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9610d0551776dcd98c22d42de60054274a41f22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31. Ответ сособственника о намерении воспользоваться преимущественным правом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в ответ на требование, решение или процессуальную позицию другой стороны. Необходимо последовательно разобрать каждый довод, признать бесспорные факты и приложить подтверждающие документы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Смирнов Дмитрий Олегович; продавец доли - Кузнецов Павел Игоревич; сособственник - Кузнецова Елена Павл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/2 доли в праве собственности на квартиру площадью 72,8 кв. м по адресу: г. Москва, ул. Академика Янгеля, д. 12, кв. 83, кадастровый номер 77:05:0008004:623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особственнику предлагается приобрести долю за 8 400 000 руб. на тех же условиях, что и третьему лицу. Уведомление содержит цену, порядок расчета, срок и место сделки. Доказательства доставки сохраняются для нотариуса и возможного судебного спор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d8e75e21add55197c4f1bb09230721c30bb5d0d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ОТВЕТ СОСОБСТВЕННИКА О НАМЕРЕНИИ ВОСПОЛЬЗОВАТЬСЯ ПРЕИМУЩЕСТВЕННЫМ ПРАВОМ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особственнику предлагается приобрести долю за 8 400 000 руб. на тех же условиях, что и третьему лицу. Уведомление содержит цену, порядок расчета, срок и место сделки. Доказательства доставки сохраняются для нотариуса и возможного судебного спор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8-165, 309, 310, 431.2, 450, 450.1 и 45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549-558 ГК РФ о продаже недвижимост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я 250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6Z</dcterms:created>
  <dcterms:modified xsi:type="dcterms:W3CDTF">2026-07-18T09:18:36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